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-eng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-eng-doc-title</w:t>
      </w:r>
    </w:p>
    <w:p w14:paraId="28E93C88" w14:textId="5FE722B0" w:rsidR="000F51DE" w:rsidRDefault="000F51DE" w:rsidP="000F51DE">
      <w:pPr>
        <w:pStyle w:val="smpte-filename-draft"/>
      </w:pPr>
      <w:r w:rsidRPr="000F51DE">
        <w:t>smpte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footers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r w:rsidRPr="00270157">
        <w:t xml:space="preserve">smpte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r>
        <w:rPr>
          <w:bCs w:val="0"/>
        </w:rPr>
        <w:t>Soecifics</w:t>
      </w:r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r w:rsidRPr="00DB24D0">
        <w:rPr>
          <w:bCs w:val="0"/>
          <w:i/>
          <w:iCs/>
        </w:rPr>
        <w:t>smpte-ch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smpte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smpte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r>
        <w:rPr>
          <w:bCs w:val="0"/>
        </w:rPr>
        <w:t xml:space="preserve">refdoc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r>
        <w:t xml:space="preserve">smpte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r>
        <w:t xml:space="preserve">smpte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r>
        <w:t>smpte-proposal-block</w:t>
      </w:r>
    </w:p>
    <w:p w14:paraId="4C519400" w14:textId="51C17980" w:rsidR="0015270F" w:rsidRDefault="0015270F" w:rsidP="0015270F">
      <w:pPr>
        <w:pStyle w:val="SourceCode"/>
      </w:pPr>
      <w:r>
        <w:t>Source Code → should match Verbatim Char character style and used as the base for color syntax highlighting. It’s a balance between formatting beauty and fitting everything on a page.</w:t>
      </w:r>
    </w:p>
    <w:p w14:paraId="4C63397D" w14:textId="46237FB0" w:rsidR="00EF3CD1" w:rsidRDefault="00EF3CD1" w:rsidP="002A37F6">
      <w:pPr>
        <w:pStyle w:val="smpte-indent"/>
        <w:ind w:left="567"/>
      </w:pPr>
      <w:r>
        <w:t>smpte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r w:rsidR="00F5241D">
        <w:t>readability</w:t>
      </w:r>
    </w:p>
    <w:p w14:paraId="5AE65967" w14:textId="5C88B629" w:rsidR="006F1998" w:rsidRDefault="006F1998" w:rsidP="002A37F6">
      <w:pPr>
        <w:pStyle w:val="smpte-note"/>
        <w:ind w:left="567" w:hanging="578"/>
      </w:pPr>
      <w:r>
        <w:t>smpte-note → NOTE: is a hanging paragraph</w:t>
      </w:r>
      <w:r w:rsidR="00BA07F5">
        <w:t xml:space="preserve"> based on </w:t>
      </w:r>
      <w:r w:rsidR="00BA07F5" w:rsidRPr="00BA07F5">
        <w:rPr>
          <w:i/>
          <w:iCs/>
        </w:rPr>
        <w:t>Normal</w:t>
      </w:r>
    </w:p>
    <w:p w14:paraId="03C123B5" w14:textId="346FAE54" w:rsidR="00BA07F5" w:rsidRDefault="00BA07F5" w:rsidP="002A37F6">
      <w:pPr>
        <w:pStyle w:val="smpte-example"/>
        <w:ind w:left="1134" w:hanging="578"/>
      </w:pPr>
      <w:r>
        <w:t xml:space="preserve">smpte-example → EXAMPLE:  is a hanging paragraph based on </w:t>
      </w:r>
      <w:r w:rsidRPr="00BA07F5">
        <w:rPr>
          <w:i/>
          <w:iCs/>
        </w:rPr>
        <w:t>Normal</w:t>
      </w:r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155AB346" w14:textId="77777777" w:rsidR="00A90A73" w:rsidRPr="00A90A73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127100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markup</w:t>
      </w:r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  <w:r w:rsidR="00A90A73">
        <w:rPr>
          <w:lang w:val="en-NZ"/>
        </w:rPr>
        <w:t>.</w:t>
      </w:r>
      <w:r w:rsidR="00A90A73" w:rsidRPr="00A90A73">
        <w:t xml:space="preserve"> </w:t>
      </w:r>
    </w:p>
    <w:p w14:paraId="7E14B24D" w14:textId="4A5632B8" w:rsidR="008B6AAF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"/>
        </w:rPr>
        <w:t>s</w:t>
      </w:r>
      <w:r w:rsidRPr="00A90A73">
        <w:rPr>
          <w:rStyle w:val="smpte-ch-review-highlight"/>
          <w:lang w:val="en-NZ"/>
        </w:rPr>
        <w:t>mpte-ch-review-highlight</w:t>
      </w:r>
      <w:r>
        <w:rPr>
          <w:lang w:val="en-NZ"/>
        </w:rPr>
        <w:t xml:space="preserve"> style for highlighting drafts</w:t>
      </w:r>
    </w:p>
    <w:p w14:paraId="43AFAA43" w14:textId="27E51947" w:rsidR="00A90A73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-green"/>
        </w:rPr>
        <w:t>s</w:t>
      </w:r>
      <w:r w:rsidRPr="00A90A73">
        <w:rPr>
          <w:rStyle w:val="smpte-ch-review-highlight-green"/>
          <w:lang w:val="en-NZ"/>
        </w:rPr>
        <w:t>mpte-ch-review-highlight</w:t>
      </w:r>
      <w:r w:rsidRPr="00A90A73">
        <w:rPr>
          <w:rStyle w:val="smpte-ch-review-highlight-green"/>
        </w:rPr>
        <w:t>-green</w:t>
      </w:r>
      <w:r>
        <w:rPr>
          <w:lang w:val="en-NZ"/>
        </w:rPr>
        <w:t xml:space="preserve"> alternate highlight color</w:t>
      </w:r>
    </w:p>
    <w:p w14:paraId="1B077A0F" w14:textId="29AA69E9" w:rsidR="00A90A73" w:rsidRDefault="00A90A73" w:rsidP="00A72A5F">
      <w:pPr>
        <w:rPr>
          <w:lang w:val="en-NZ"/>
        </w:rPr>
      </w:pPr>
    </w:p>
    <w:p w14:paraId="09ADD329" w14:textId="59F7D39F" w:rsidR="00A72A5F" w:rsidRPr="00EC25BF" w:rsidRDefault="00A72A5F" w:rsidP="00EC25BF">
      <w:pPr>
        <w:pStyle w:val="Title"/>
        <w:rPr>
          <w:highlight w:val="yellow"/>
        </w:rPr>
      </w:pPr>
      <w:r w:rsidRPr="00EC25BF">
        <w:rPr>
          <w:highlight w:val="yellow"/>
        </w:rPr>
        <w:t>Table Styles</w:t>
      </w:r>
    </w:p>
    <w:p w14:paraId="7D5BC1DE" w14:textId="21C38388" w:rsidR="00A72A5F" w:rsidRDefault="00A72A5F" w:rsidP="002F21E8">
      <w:pPr>
        <w:pStyle w:val="smpte-caption"/>
      </w:pPr>
      <w:r>
        <w:t>smpte-caption</w:t>
      </w:r>
      <w:r w:rsidR="002F21E8">
        <w:t xml:space="preserve"> </w:t>
      </w:r>
      <w:r>
        <w:t>–</w:t>
      </w:r>
      <w:r w:rsidR="002F21E8">
        <w:t xml:space="preserve"> </w:t>
      </w:r>
      <w:r w:rsidR="007937E9">
        <w:t>above a table</w:t>
      </w:r>
      <w:r w:rsidR="0045256C">
        <w:t xml:space="preserve"> &amp; pandoc</w:t>
      </w:r>
      <w:r w:rsidR="003A0F1C">
        <w:t xml:space="preserve"> refdoc </w:t>
      </w:r>
      <w:r w:rsidR="0045256C">
        <w:t>supports only one table style</w:t>
      </w:r>
    </w:p>
    <w:tbl>
      <w:tblPr>
        <w:tblStyle w:val="Table"/>
        <w:tblW w:w="1393" w:type="pct"/>
        <w:tblLook w:val="07E0" w:firstRow="1" w:lastRow="1" w:firstColumn="1" w:lastColumn="1" w:noHBand="1" w:noVBand="1"/>
      </w:tblPr>
      <w:tblGrid>
        <w:gridCol w:w="931"/>
        <w:gridCol w:w="931"/>
        <w:gridCol w:w="931"/>
        <w:gridCol w:w="881"/>
      </w:tblGrid>
      <w:tr w:rsidR="00424062" w:rsidRPr="00424062" w14:paraId="6BDB8734" w14:textId="77777777" w:rsidTr="004240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</w:tcPr>
          <w:p w14:paraId="5D29AFAB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Head1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34522B1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2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E50A589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3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6EB4C50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  <w:r w:rsidRPr="00424062">
              <w:rPr>
                <w:rFonts w:eastAsia="Cambria" w:cs="Times New Roman"/>
                <w:szCs w:val="24"/>
                <w:lang w:val="en-US"/>
              </w:rPr>
              <w:br/>
              <w:t>Line</w:t>
            </w:r>
          </w:p>
        </w:tc>
      </w:tr>
      <w:tr w:rsidR="00424062" w:rsidRPr="00424062" w14:paraId="1CAAAA55" w14:textId="77777777" w:rsidTr="00556846">
        <w:tc>
          <w:tcPr>
            <w:tcW w:w="0" w:type="auto"/>
          </w:tcPr>
          <w:p w14:paraId="5FDED68A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1 </w:t>
            </w:r>
          </w:p>
        </w:tc>
        <w:tc>
          <w:tcPr>
            <w:tcW w:w="0" w:type="auto"/>
          </w:tcPr>
          <w:p w14:paraId="02D967B2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2 </w:t>
            </w:r>
          </w:p>
        </w:tc>
        <w:tc>
          <w:tcPr>
            <w:tcW w:w="0" w:type="auto"/>
          </w:tcPr>
          <w:p w14:paraId="696BB8EE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3</w:t>
            </w:r>
          </w:p>
        </w:tc>
        <w:tc>
          <w:tcPr>
            <w:tcW w:w="0" w:type="auto"/>
          </w:tcPr>
          <w:p w14:paraId="64A2752D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</w:p>
          <w:p w14:paraId="477633B6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Line</w:t>
            </w:r>
          </w:p>
        </w:tc>
      </w:tr>
    </w:tbl>
    <w:p w14:paraId="036951B6" w14:textId="77777777" w:rsidR="007937E9" w:rsidRDefault="007937E9" w:rsidP="007937E9">
      <w:pPr>
        <w:rPr>
          <w:lang w:val="en-NZ"/>
        </w:rPr>
      </w:pPr>
    </w:p>
    <w:p w14:paraId="1F23848F" w14:textId="75DFE0EC" w:rsidR="002F21E8" w:rsidRPr="002F21E8" w:rsidRDefault="002F21E8" w:rsidP="002F21E8">
      <w:pPr>
        <w:pStyle w:val="Title"/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FC6534" wp14:editId="2145B864">
                <wp:simplePos x="0" y="0"/>
                <wp:positionH relativeFrom="column">
                  <wp:posOffset>711835</wp:posOffset>
                </wp:positionH>
                <wp:positionV relativeFrom="paragraph">
                  <wp:posOffset>337820</wp:posOffset>
                </wp:positionV>
                <wp:extent cx="4231640" cy="648335"/>
                <wp:effectExtent l="0" t="0" r="16510" b="1841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511392" w14:textId="1E6F27D8" w:rsidR="002F21E8" w:rsidRDefault="002F21E8" w:rsidP="002F21E8">
                            <w:pPr>
                              <w:jc w:val="center"/>
                            </w:pPr>
                            <w:r>
                              <w:t>![figure N – this is the caption](/path/to/figure.pn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FFC65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6.05pt;margin-top:26.6pt;width:333.2pt;height:51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" fillcolor="white [3201]" strokeweight=".5pt">
                <v:textbox>
                  <w:txbxContent>
                    <w:p w14:paraId="5A511392" w14:textId="1E6F27D8" w:rsidR="002F21E8" w:rsidRDefault="002F21E8" w:rsidP="002F21E8">
                      <w:pPr>
                        <w:jc w:val="center"/>
                      </w:pPr>
                      <w:r>
                        <w:t>![figure N – this is the caption](/path/to/figure.png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937E9">
        <w:rPr>
          <w:highlight w:val="yellow"/>
        </w:rPr>
        <w:t>Figure</w:t>
      </w:r>
      <w:r w:rsidR="007937E9" w:rsidRPr="00EC25BF">
        <w:rPr>
          <w:highlight w:val="yellow"/>
        </w:rPr>
        <w:t xml:space="preserve"> Styles</w:t>
      </w:r>
    </w:p>
    <w:p w14:paraId="4658D8AA" w14:textId="0E9C5989" w:rsidR="007937E9" w:rsidRPr="00A72A5F" w:rsidRDefault="007937E9" w:rsidP="002F21E8">
      <w:pPr>
        <w:pStyle w:val="smpte-caption"/>
      </w:pPr>
      <w:r>
        <w:t>smpte-caption</w:t>
      </w:r>
      <w:r w:rsidR="002F21E8">
        <w:t xml:space="preserve"> </w:t>
      </w:r>
      <w:r>
        <w:t>– goes below a figure</w:t>
      </w:r>
    </w:p>
    <w:p w14:paraId="24298648" w14:textId="77777777" w:rsidR="007937E9" w:rsidRPr="007937E9" w:rsidRDefault="007937E9" w:rsidP="007937E9">
      <w:pPr>
        <w:rPr>
          <w:lang w:val="en-NZ"/>
        </w:rPr>
      </w:pP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1E635C" w14:textId="77777777" w:rsidR="003F2440" w:rsidRDefault="003F2440">
      <w:pPr>
        <w:spacing w:after="0"/>
      </w:pPr>
      <w:r>
        <w:separator/>
      </w:r>
    </w:p>
  </w:endnote>
  <w:endnote w:type="continuationSeparator" w:id="0">
    <w:p w14:paraId="7690348C" w14:textId="77777777" w:rsidR="003F2440" w:rsidRDefault="003F24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9CAB" w14:textId="77777777" w:rsidR="005549C7" w:rsidRDefault="00554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397538A4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>© SMPTE 20</w:t>
    </w:r>
    <w:r>
      <w:rPr>
        <w:lang w:val="en-US"/>
      </w:rPr>
      <w:t>20</w:t>
    </w:r>
    <w:r w:rsidRPr="007B4A54">
      <w:rPr>
        <w:lang w:val="en-US"/>
      </w:rPr>
      <w:t xml:space="preserve">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66A47A77" w:rsidR="00FF4A81" w:rsidRPr="0000582A" w:rsidRDefault="00FF4A81" w:rsidP="0000582A">
    <w:pPr>
      <w:pStyle w:val="Footer"/>
    </w:pPr>
    <w:r w:rsidRPr="00A81AA4">
      <w:t xml:space="preserve">Copyright © 2020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EBB388" w14:textId="77777777" w:rsidR="003F2440" w:rsidRDefault="003F2440">
      <w:bookmarkStart w:id="0" w:name="_Hlk42116748"/>
      <w:bookmarkEnd w:id="0"/>
      <w:r>
        <w:separator/>
      </w:r>
    </w:p>
  </w:footnote>
  <w:footnote w:type="continuationSeparator" w:id="0">
    <w:p w14:paraId="699CAB8F" w14:textId="77777777" w:rsidR="003F2440" w:rsidRDefault="003F24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90CB3" w14:textId="77777777" w:rsidR="005549C7" w:rsidRDefault="00554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C475" w14:textId="77777777" w:rsidR="005549C7" w:rsidRDefault="005549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4AE74400" w:rsidR="007B4A54" w:rsidRDefault="007B4A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386F8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B404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1439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A66D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DE77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985B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6647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64C0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68ED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98D9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BE8CBA82"/>
    <w:lvl w:ilvl="0" w:tplc="AD4CA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61C3E"/>
    <w:rsid w:val="00085AF8"/>
    <w:rsid w:val="000A362B"/>
    <w:rsid w:val="000C045B"/>
    <w:rsid w:val="000F01F2"/>
    <w:rsid w:val="000F51DE"/>
    <w:rsid w:val="000F7466"/>
    <w:rsid w:val="00120170"/>
    <w:rsid w:val="00127100"/>
    <w:rsid w:val="00134704"/>
    <w:rsid w:val="00147AC8"/>
    <w:rsid w:val="0015270F"/>
    <w:rsid w:val="00163776"/>
    <w:rsid w:val="001979CA"/>
    <w:rsid w:val="001A7964"/>
    <w:rsid w:val="001B4E83"/>
    <w:rsid w:val="001C297B"/>
    <w:rsid w:val="001C58B4"/>
    <w:rsid w:val="001D1C0B"/>
    <w:rsid w:val="001E68E7"/>
    <w:rsid w:val="001F3FD4"/>
    <w:rsid w:val="001F4E74"/>
    <w:rsid w:val="00202270"/>
    <w:rsid w:val="002058CC"/>
    <w:rsid w:val="00216B85"/>
    <w:rsid w:val="00220A47"/>
    <w:rsid w:val="00243AB5"/>
    <w:rsid w:val="00262117"/>
    <w:rsid w:val="00265A28"/>
    <w:rsid w:val="00270157"/>
    <w:rsid w:val="00276B39"/>
    <w:rsid w:val="002A37F6"/>
    <w:rsid w:val="002D196E"/>
    <w:rsid w:val="002D35B9"/>
    <w:rsid w:val="002E43B5"/>
    <w:rsid w:val="002F21E8"/>
    <w:rsid w:val="002F4514"/>
    <w:rsid w:val="002F54F7"/>
    <w:rsid w:val="00302748"/>
    <w:rsid w:val="00333A55"/>
    <w:rsid w:val="00336839"/>
    <w:rsid w:val="00347938"/>
    <w:rsid w:val="003512AF"/>
    <w:rsid w:val="0036221C"/>
    <w:rsid w:val="0037746A"/>
    <w:rsid w:val="003869D0"/>
    <w:rsid w:val="003974B3"/>
    <w:rsid w:val="003A0F1C"/>
    <w:rsid w:val="003B4B24"/>
    <w:rsid w:val="003F2440"/>
    <w:rsid w:val="003F455B"/>
    <w:rsid w:val="004175EB"/>
    <w:rsid w:val="00424062"/>
    <w:rsid w:val="00425272"/>
    <w:rsid w:val="0045256C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57E1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00FA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604A2"/>
    <w:rsid w:val="00784D58"/>
    <w:rsid w:val="007937E9"/>
    <w:rsid w:val="007B4A54"/>
    <w:rsid w:val="007D7C3B"/>
    <w:rsid w:val="007F4D32"/>
    <w:rsid w:val="00803DD1"/>
    <w:rsid w:val="008225CE"/>
    <w:rsid w:val="0082434A"/>
    <w:rsid w:val="00844F97"/>
    <w:rsid w:val="008B6AAF"/>
    <w:rsid w:val="008D0A8E"/>
    <w:rsid w:val="008D6863"/>
    <w:rsid w:val="008D785A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2A5F"/>
    <w:rsid w:val="00A769A5"/>
    <w:rsid w:val="00A81AA4"/>
    <w:rsid w:val="00A83CB9"/>
    <w:rsid w:val="00A90A73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34A0E"/>
    <w:rsid w:val="00C36279"/>
    <w:rsid w:val="00C46006"/>
    <w:rsid w:val="00C94641"/>
    <w:rsid w:val="00CC1201"/>
    <w:rsid w:val="00CC1697"/>
    <w:rsid w:val="00CF1664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C25BF"/>
    <w:rsid w:val="00ED3FF5"/>
    <w:rsid w:val="00ED46CA"/>
    <w:rsid w:val="00EF3CD1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w w:val="9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w w:val="9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w w:val="9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w w:val="9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w w:val="9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w w:val="9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w w:val="9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w w:val="9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w w:val="9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w w:val="9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w w:val="90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w w:val="90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w w:val="9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w w:val="90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w w:val="9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w w:val="9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w w:val="9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w w:val="90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w w:val="90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w w:val="9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w w:val="90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w w:val="9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w w:val="90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w w:val="9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w w:val="90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w w:val="90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w w:val="9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w w:val="9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w w:val="9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w w:val="9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w w:val="90"/>
      <w:sz w:val="16"/>
    </w:rPr>
  </w:style>
  <w:style w:type="character" w:customStyle="1" w:styleId="VerbatimChar">
    <w:name w:val="Verbatim Char"/>
    <w:basedOn w:val="DefaultParagraphFont"/>
    <w:uiPriority w:val="1"/>
    <w:qFormat/>
    <w:rsid w:val="00127100"/>
    <w:rPr>
      <w:rFonts w:ascii="Consolas" w:hAnsi="Consolas"/>
      <w:color w:val="404040" w:themeColor="text1" w:themeTint="BF"/>
      <w:w w:val="90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  <w:style w:type="character" w:customStyle="1" w:styleId="smpte-ch-review-highlight">
    <w:name w:val="smpte-ch-review-highlight"/>
    <w:basedOn w:val="DefaultParagraphFont"/>
    <w:uiPriority w:val="1"/>
    <w:qFormat/>
    <w:rsid w:val="00A90A73"/>
    <w:rPr>
      <w:bdr w:val="none" w:sz="0" w:space="0" w:color="auto"/>
      <w:shd w:val="clear" w:color="auto" w:fill="FFFF00"/>
    </w:rPr>
  </w:style>
  <w:style w:type="character" w:customStyle="1" w:styleId="smpte-ch-review-highlight-green">
    <w:name w:val="smpte-ch-review-highlight-green"/>
    <w:basedOn w:val="DefaultParagraphFont"/>
    <w:uiPriority w:val="1"/>
    <w:qFormat/>
    <w:rsid w:val="00A90A73"/>
    <w:rPr>
      <w:bdr w:val="none" w:sz="0" w:space="0" w:color="auto"/>
      <w:shd w:val="clear" w:color="auto" w:fill="92D050"/>
    </w:rPr>
  </w:style>
  <w:style w:type="paragraph" w:customStyle="1" w:styleId="smpte-caption">
    <w:name w:val="smpte-caption"/>
    <w:basedOn w:val="Normal"/>
    <w:next w:val="Normal"/>
    <w:link w:val="smpte-captionChar"/>
    <w:qFormat/>
    <w:rsid w:val="0045256C"/>
    <w:pPr>
      <w:jc w:val="center"/>
    </w:pPr>
    <w:rPr>
      <w:b/>
    </w:rPr>
  </w:style>
  <w:style w:type="character" w:customStyle="1" w:styleId="smpte-captionChar">
    <w:name w:val="smpte-caption Char"/>
    <w:basedOn w:val="DefaultParagraphFont"/>
    <w:link w:val="smpte-caption"/>
    <w:rsid w:val="0045256C"/>
    <w:rPr>
      <w:rFonts w:ascii="Cambria" w:hAnsi="Cambria"/>
      <w:b/>
      <w:sz w:val="24"/>
      <w:szCs w:val="20"/>
    </w:rPr>
  </w:style>
  <w:style w:type="table" w:customStyle="1" w:styleId="Table">
    <w:name w:val="Table"/>
    <w:semiHidden/>
    <w:unhideWhenUsed/>
    <w:qFormat/>
    <w:rsid w:val="000F01F2"/>
    <w:pPr>
      <w:spacing w:before="20" w:after="20" w:line="240" w:lineRule="auto"/>
    </w:pPr>
    <w:rPr>
      <w:sz w:val="18"/>
      <w:szCs w:val="20"/>
      <w:lang w:eastAsia="en-GB"/>
    </w:rPr>
    <w:tblPr>
      <w:jc w:val="center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08080"/>
        <w:insideV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="Calibri" w:hAnsi="Calibri"/>
        <w:b/>
        <w:sz w:val="22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  <w:tl2br w:val="nil"/>
          <w:tr2bl w:val="nil"/>
        </w:tcBorders>
        <w:shd w:val="clear" w:color="auto" w:fill="D9D9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72</cp:revision>
  <dcterms:created xsi:type="dcterms:W3CDTF">2020-08-05T09:16:00Z</dcterms:created>
  <dcterms:modified xsi:type="dcterms:W3CDTF">2020-12-08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